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0" w:name="X824537ce2637ac5ae8ab36d54804adddea687e4"/>
    <w:p>
      <w:pPr>
        <w:pStyle w:val="Heading1"/>
      </w:pPr>
      <w:r>
        <w:t xml:space="preserve">Cover Letter for Dentist Position in Zimbabwe Harare</w:t>
      </w:r>
    </w:p>
    <w:p>
      <w:pPr>
        <w:pStyle w:val="FirstParagraph"/>
      </w:pPr>
      <w:r>
        <w:t xml:space="preserve">Dear [Hiring Manager's Name],</w:t>
      </w:r>
    </w:p>
    <w:p>
      <w:pPr>
        <w:pStyle w:val="BodyText"/>
      </w:pPr>
      <w:r>
        <w:t xml:space="preserve">I am writing to express my sincere interest in the Dentist position at your esteemed clinic in Zimbabwe Harare. As a dedicated and skilled dental professional with [X years] of experience, I am eager to contribute my expertise to a dynamic and forward-thinking organization that prioritizes oral health and community well-being. Zimbabwe Harare, known for its vibrant culture and growing healthcare infrastructure, presents an ideal opportunity for me to apply my clinical knowledge while addressing the unique needs of patients in this region.</w:t>
      </w:r>
    </w:p>
    <w:p>
      <w:pPr>
        <w:pStyle w:val="BodyText"/>
      </w:pPr>
      <w:r>
        <w:t xml:space="preserve">My journey in dentistry has been driven by a commitment to excellence, patient-centered care, and continuous learning. I hold [Dentist's Degree] from [University Name], where I developed a strong foundation in general and specialized dental practices. Throughout my career, I have focused on providing comprehensive oral health solutions, including preventive care, restorative treatments, cosmetic dentistry, and pediatric dental services. This holistic approach has allowed me to build trust with patients and deliver results that align with their personal and professional goals.</w:t>
      </w:r>
    </w:p>
    <w:p>
      <w:pPr>
        <w:pStyle w:val="BodyText"/>
      </w:pPr>
      <w:r>
        <w:t xml:space="preserve">What sets me apart as a Dentist is my ability to combine technical precision with compassionate communication. I understand that many patients in Zimbabwe Harare may face challenges such as limited access to dental care, cultural barriers, or financial constraints. My experience working in diverse communities has equipped me with the empathy and adaptability needed to address these issues effectively. Whether it is educating patients on oral hygiene, offering affordable treatment options, or collaborating with local health initiatives, I am deeply committed to making a positive impact on public health in Harare.</w:t>
      </w:r>
    </w:p>
    <w:p>
      <w:pPr>
        <w:pStyle w:val="BodyText"/>
      </w:pPr>
      <w:r>
        <w:t xml:space="preserve">Zimbabwe Harare is a city where the demand for quality dental services continues to grow. With its expanding population and increasing awareness of the importance of oral health, there is a critical need for professionals who can provide reliable, accessible, and culturally sensitive care. My background in [specific areas such as preventive dentistry, endodontics, or orthodontics] positions me to contribute meaningfully to your clinic’s mission of excellence. I am particularly drawn to your reputation for innovation and community engagement, which aligns with my own values of fostering long-term patient relationships and promoting health equity.</w:t>
      </w:r>
    </w:p>
    <w:p>
      <w:pPr>
        <w:pStyle w:val="BodyText"/>
      </w:pPr>
      <w:r>
        <w:t xml:space="preserve">One of my core strengths as a Dentist is my ability to create a welcoming and stress-free environment for patients. I recognize that dental visits can be daunting, especially in regions where access to care is limited. My approach focuses on clear communication, transparency, and personalized treatment plans tailored to each individual’s needs. In Zimbabwe Harare, where trust in healthcare providers is essential, I aim to build strong connections with patients and their families by prioritizing their comfort and confidence.</w:t>
      </w:r>
    </w:p>
    <w:p>
      <w:pPr>
        <w:pStyle w:val="BodyText"/>
      </w:pPr>
      <w:r>
        <w:t xml:space="preserve">In addition to my clinical skills, I bring a proactive mindset for professional development. I regularly attend workshops and conferences on the latest advancements in dental technology, such as digital imaging, minimally invasive procedures, and sustainable dental practices. This commitment to staying current ensures that I can offer cutting-edge solutions while adhering to high standards of safety and efficiency. For instance, my training in [specific technology or technique] has enabled me to streamline workflows and enhance patient outcomes in previous roles.</w:t>
      </w:r>
    </w:p>
    <w:p>
      <w:pPr>
        <w:pStyle w:val="BodyText"/>
      </w:pPr>
      <w:r>
        <w:t xml:space="preserve">My experience working in Zimbabwe Harare’s healthcare landscape has further deepened my understanding of the unique challenges and opportunities present here. I have collaborated with local organizations to provide free dental screenings, educational seminars, and mobile clinics in underserved areas. These initiatives not only addressed immediate needs but also empowered communities to prioritize their oral health. This hands-on experience has reinforced my belief that dentistry is not just about treating conditions but also about fostering a culture of prevention and empowerment.</w:t>
      </w:r>
    </w:p>
    <w:p>
      <w:pPr>
        <w:pStyle w:val="BodyText"/>
      </w:pPr>
      <w:r>
        <w:t xml:space="preserve">I am particularly enthusiastic about the opportunity to join your clinic because of its focus on [specific aspect such as community outreach, advanced technology, or patient education]. As a Dentist in Zimbabwe Harare, I am eager to contribute my expertise while learning from the innovative practices your team has developed. My goal is to become an integral part of your mission to deliver exceptional care and improve the quality of life for patients across all demographics.</w:t>
      </w:r>
    </w:p>
    <w:p>
      <w:pPr>
        <w:pStyle w:val="BodyText"/>
      </w:pPr>
      <w:r>
        <w:t xml:space="preserve">In conclusion, I am confident that my qualifications, passion for dentistry, and dedication to serving communities in Zimbabwe Harare make me a strong candidate for this position. I would be honored to contribute my skills to your clinic and help shape a future where oral health is accessible, affordable, and prioritized by all. Thank you for considering my application. I look forward to the possibility of discussing how I can support your team’s goals and make a meaningful difference in the lives of patients in Harar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Zimbabwe Harare</dc:title>
  <dc:creator/>
  <cp:keywords/>
  <dcterms:created xsi:type="dcterms:W3CDTF">2026-07-23T09:09:10Z</dcterms:created>
  <dcterms:modified xsi:type="dcterms:W3CDTF">2026-07-23T09:09:10Z</dcterms:modified>
</cp:coreProperties>
</file>

<file path=docProps/custom.xml><?xml version="1.0" encoding="utf-8"?>
<Properties xmlns="http://schemas.openxmlformats.org/officeDocument/2006/custom-properties" xmlns:vt="http://schemas.openxmlformats.org/officeDocument/2006/docPropsVTypes"/>
</file>